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2DF5B4" w14:textId="1196E911" w:rsidR="001442B9" w:rsidRDefault="008C4080" w:rsidP="008C4080">
      <w:pPr>
        <w:spacing w:line="240" w:lineRule="auto"/>
        <w:jc w:val="center"/>
        <w:rPr>
          <w:b/>
          <w:sz w:val="40"/>
        </w:rPr>
      </w:pPr>
      <w:r w:rsidRPr="008C4080">
        <w:rPr>
          <w:b/>
          <w:sz w:val="40"/>
        </w:rPr>
        <w:t>AwareStudent</w:t>
      </w:r>
    </w:p>
    <w:p w14:paraId="6577F369" w14:textId="1EAC6E42" w:rsidR="008C4080" w:rsidRPr="008C4080" w:rsidRDefault="008C4080" w:rsidP="008C4080">
      <w:pPr>
        <w:spacing w:after="0" w:line="240" w:lineRule="auto"/>
        <w:rPr>
          <w:sz w:val="24"/>
        </w:rPr>
      </w:pPr>
      <w:r>
        <w:rPr>
          <w:sz w:val="24"/>
        </w:rPr>
        <w:t>November the 11</w:t>
      </w:r>
      <w:r w:rsidRPr="008C4080">
        <w:rPr>
          <w:sz w:val="24"/>
          <w:vertAlign w:val="superscript"/>
        </w:rPr>
        <w:t>th</w:t>
      </w:r>
      <w:r>
        <w:rPr>
          <w:sz w:val="24"/>
        </w:rPr>
        <w:t>, 2018</w:t>
      </w:r>
    </w:p>
    <w:p w14:paraId="153AFB6E" w14:textId="62573659" w:rsidR="008C4080" w:rsidRDefault="008C4080" w:rsidP="00040CC9">
      <w:pPr>
        <w:pBdr>
          <w:bottom w:val="single" w:sz="6" w:space="1" w:color="auto"/>
        </w:pBdr>
        <w:spacing w:after="0" w:line="240" w:lineRule="auto"/>
        <w:rPr>
          <w:b/>
          <w:sz w:val="24"/>
        </w:rPr>
      </w:pPr>
      <w:r>
        <w:rPr>
          <w:sz w:val="24"/>
        </w:rPr>
        <w:t xml:space="preserve">Meeting Minutes </w:t>
      </w:r>
      <w:r w:rsidRPr="008C4080">
        <w:rPr>
          <w:b/>
          <w:sz w:val="24"/>
        </w:rPr>
        <w:t>#</w:t>
      </w:r>
      <w:r w:rsidR="00A87A91">
        <w:rPr>
          <w:b/>
          <w:sz w:val="24"/>
        </w:rPr>
        <w:t>2a</w:t>
      </w:r>
    </w:p>
    <w:p w14:paraId="75325565" w14:textId="75B754BE" w:rsidR="008C4080" w:rsidRDefault="008C4080" w:rsidP="008C4080">
      <w:pPr>
        <w:spacing w:after="0"/>
        <w:rPr>
          <w:sz w:val="24"/>
        </w:rPr>
      </w:pPr>
      <w:r>
        <w:rPr>
          <w:b/>
          <w:sz w:val="24"/>
        </w:rPr>
        <w:t xml:space="preserve">Attendance: </w:t>
      </w:r>
      <w:r>
        <w:rPr>
          <w:sz w:val="24"/>
        </w:rPr>
        <w:t>Ahmed, Josh, Arsalan</w:t>
      </w:r>
    </w:p>
    <w:p w14:paraId="057FC435" w14:textId="3FC69502" w:rsidR="008C4080" w:rsidRDefault="008C4080" w:rsidP="008C4080">
      <w:pPr>
        <w:spacing w:after="0"/>
        <w:rPr>
          <w:b/>
          <w:sz w:val="24"/>
        </w:rPr>
      </w:pPr>
      <w:r>
        <w:rPr>
          <w:b/>
          <w:sz w:val="24"/>
        </w:rPr>
        <w:t>Previous Meeting Actions:</w:t>
      </w:r>
    </w:p>
    <w:p w14:paraId="404F550E" w14:textId="3E7EC012" w:rsidR="008C4080" w:rsidRDefault="008C4080" w:rsidP="008C4080">
      <w:pPr>
        <w:spacing w:after="0"/>
        <w:rPr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C4080" w14:paraId="54B7605A" w14:textId="77777777" w:rsidTr="008C4080">
        <w:tc>
          <w:tcPr>
            <w:tcW w:w="4675" w:type="dxa"/>
          </w:tcPr>
          <w:p w14:paraId="668DAD0D" w14:textId="7AB1180B" w:rsidR="008C4080" w:rsidRDefault="00782566" w:rsidP="00A87A91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[Ahmed]</w:t>
            </w:r>
            <w:r w:rsidR="00A87A91">
              <w:rPr>
                <w:b/>
              </w:rPr>
              <w:t xml:space="preserve"> Make the GitHub repo (private)</w:t>
            </w:r>
          </w:p>
        </w:tc>
        <w:tc>
          <w:tcPr>
            <w:tcW w:w="4675" w:type="dxa"/>
          </w:tcPr>
          <w:p w14:paraId="6434B2AC" w14:textId="76F46923" w:rsidR="008C4080" w:rsidRDefault="00782566" w:rsidP="008C4080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ompleted</w:t>
            </w:r>
          </w:p>
        </w:tc>
      </w:tr>
      <w:tr w:rsidR="00782566" w14:paraId="1FDFA2D6" w14:textId="77777777" w:rsidTr="008C4080">
        <w:tc>
          <w:tcPr>
            <w:tcW w:w="4675" w:type="dxa"/>
          </w:tcPr>
          <w:p w14:paraId="19F83DCE" w14:textId="5C27A392" w:rsidR="00782566" w:rsidRDefault="00782566" w:rsidP="00A87A91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[</w:t>
            </w:r>
            <w:r w:rsidR="00A87A91">
              <w:rPr>
                <w:b/>
                <w:sz w:val="24"/>
              </w:rPr>
              <w:t>All</w:t>
            </w:r>
            <w:r>
              <w:rPr>
                <w:b/>
                <w:sz w:val="24"/>
              </w:rPr>
              <w:t>]</w:t>
            </w:r>
            <w:r w:rsidR="00A87A91">
              <w:rPr>
                <w:b/>
              </w:rPr>
              <w:t xml:space="preserve"> Setup all technologies on your laptop/desktop in preparation for work happening in the future</w:t>
            </w:r>
          </w:p>
        </w:tc>
        <w:tc>
          <w:tcPr>
            <w:tcW w:w="4675" w:type="dxa"/>
          </w:tcPr>
          <w:p w14:paraId="6367CAE5" w14:textId="2EF5767A" w:rsidR="00782566" w:rsidRDefault="00A87A91" w:rsidP="00782566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artially Complete</w:t>
            </w:r>
          </w:p>
        </w:tc>
      </w:tr>
      <w:tr w:rsidR="00782566" w14:paraId="791067C2" w14:textId="77777777" w:rsidTr="008C4080">
        <w:tc>
          <w:tcPr>
            <w:tcW w:w="4675" w:type="dxa"/>
          </w:tcPr>
          <w:p w14:paraId="6176B7F1" w14:textId="73BB64CC" w:rsidR="00782566" w:rsidRPr="00A87A91" w:rsidRDefault="00782566" w:rsidP="00A87A91">
            <w:r w:rsidRPr="00A87A91">
              <w:rPr>
                <w:b/>
                <w:sz w:val="24"/>
              </w:rPr>
              <w:t>[Arsalan]</w:t>
            </w:r>
            <w:r w:rsidR="00A87A91" w:rsidRPr="00A87A91">
              <w:rPr>
                <w:b/>
              </w:rPr>
              <w:t xml:space="preserve"> Look into installing Ubuntu</w:t>
            </w:r>
          </w:p>
        </w:tc>
        <w:tc>
          <w:tcPr>
            <w:tcW w:w="4675" w:type="dxa"/>
          </w:tcPr>
          <w:p w14:paraId="227B8E57" w14:textId="082B7AE6" w:rsidR="00A87A91" w:rsidRDefault="00782566" w:rsidP="00A87A91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omplete</w:t>
            </w:r>
            <w:r w:rsidR="00A87A91">
              <w:rPr>
                <w:b/>
                <w:sz w:val="24"/>
              </w:rPr>
              <w:t>d</w:t>
            </w:r>
          </w:p>
        </w:tc>
      </w:tr>
      <w:tr w:rsidR="00A87A91" w14:paraId="1D4703EC" w14:textId="77777777" w:rsidTr="008C4080">
        <w:tc>
          <w:tcPr>
            <w:tcW w:w="4675" w:type="dxa"/>
          </w:tcPr>
          <w:p w14:paraId="4083C310" w14:textId="020C0909" w:rsidR="00A87A91" w:rsidRPr="00A87A91" w:rsidRDefault="00A87A91" w:rsidP="00A87A91">
            <w:r>
              <w:rPr>
                <w:b/>
              </w:rPr>
              <w:t>[All</w:t>
            </w:r>
            <w:r w:rsidRPr="00A87A91">
              <w:rPr>
                <w:b/>
              </w:rPr>
              <w:t>] Research technologies so that you get an idea on them.</w:t>
            </w:r>
          </w:p>
        </w:tc>
        <w:tc>
          <w:tcPr>
            <w:tcW w:w="4675" w:type="dxa"/>
          </w:tcPr>
          <w:p w14:paraId="19DF0EC9" w14:textId="5D783A01" w:rsidR="00A87A91" w:rsidRDefault="00A87A91" w:rsidP="00A87A91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ompleted</w:t>
            </w:r>
          </w:p>
        </w:tc>
      </w:tr>
    </w:tbl>
    <w:p w14:paraId="1F9B3F0B" w14:textId="2094D9FC" w:rsidR="008C4080" w:rsidRDefault="008C4080" w:rsidP="008C4080">
      <w:pPr>
        <w:pBdr>
          <w:bottom w:val="single" w:sz="6" w:space="1" w:color="auto"/>
        </w:pBdr>
        <w:spacing w:after="0"/>
        <w:jc w:val="center"/>
        <w:rPr>
          <w:b/>
          <w:sz w:val="24"/>
        </w:rPr>
      </w:pPr>
    </w:p>
    <w:p w14:paraId="41187542" w14:textId="77777777" w:rsidR="00040CC9" w:rsidRPr="008C4080" w:rsidRDefault="00040CC9" w:rsidP="008C4080">
      <w:pPr>
        <w:spacing w:after="0"/>
        <w:jc w:val="center"/>
        <w:rPr>
          <w:b/>
          <w:sz w:val="24"/>
        </w:rPr>
      </w:pPr>
    </w:p>
    <w:p w14:paraId="70D93BF6" w14:textId="07C544A8" w:rsidR="008C4080" w:rsidRDefault="008048E1" w:rsidP="00782566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 xml:space="preserve">Decided to move all </w:t>
      </w:r>
      <w:r w:rsidRPr="008048E1">
        <w:rPr>
          <w:b/>
          <w:sz w:val="24"/>
        </w:rPr>
        <w:t>AwareStudent</w:t>
      </w:r>
      <w:r>
        <w:rPr>
          <w:b/>
          <w:sz w:val="24"/>
        </w:rPr>
        <w:t xml:space="preserve"> </w:t>
      </w:r>
      <w:r>
        <w:rPr>
          <w:sz w:val="24"/>
        </w:rPr>
        <w:t>communications to Slack</w:t>
      </w:r>
    </w:p>
    <w:p w14:paraId="07BD6DD4" w14:textId="23C0560A" w:rsidR="00782566" w:rsidRPr="00887174" w:rsidRDefault="00040CC9" w:rsidP="00887174">
      <w:pPr>
        <w:pStyle w:val="ListParagraph"/>
        <w:numPr>
          <w:ilvl w:val="1"/>
          <w:numId w:val="2"/>
        </w:numPr>
        <w:rPr>
          <w:sz w:val="24"/>
        </w:rPr>
      </w:pPr>
      <w:r>
        <w:rPr>
          <w:sz w:val="24"/>
        </w:rPr>
        <w:t>http://awarestudent.slack.co</w:t>
      </w:r>
      <w:r w:rsidR="00887174">
        <w:rPr>
          <w:sz w:val="24"/>
        </w:rPr>
        <w:t>m</w:t>
      </w:r>
      <w:bookmarkStart w:id="0" w:name="_GoBack"/>
      <w:bookmarkEnd w:id="0"/>
    </w:p>
    <w:sectPr w:rsidR="00782566" w:rsidRPr="008871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9A5485"/>
    <w:multiLevelType w:val="hybridMultilevel"/>
    <w:tmpl w:val="6A3A8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5B01DB"/>
    <w:multiLevelType w:val="hybridMultilevel"/>
    <w:tmpl w:val="B664C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EB56A6"/>
    <w:multiLevelType w:val="hybridMultilevel"/>
    <w:tmpl w:val="CADE4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xNTc3NrU0NjAytDRW0lEKTi0uzszPAykwrgUAx/XEXSwAAAA="/>
  </w:docVars>
  <w:rsids>
    <w:rsidRoot w:val="00376798"/>
    <w:rsid w:val="00040CC9"/>
    <w:rsid w:val="001D1660"/>
    <w:rsid w:val="00221282"/>
    <w:rsid w:val="00376798"/>
    <w:rsid w:val="00446F79"/>
    <w:rsid w:val="00782566"/>
    <w:rsid w:val="008048E1"/>
    <w:rsid w:val="00887174"/>
    <w:rsid w:val="008C4080"/>
    <w:rsid w:val="00A87A91"/>
    <w:rsid w:val="00F20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55CB29"/>
  <w15:chartTrackingRefBased/>
  <w15:docId w15:val="{3987F61F-EB65-4992-B66A-0C4A9E09EB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40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825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74</Words>
  <Characters>42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Sakr</dc:creator>
  <cp:keywords/>
  <dc:description/>
  <cp:lastModifiedBy>Ahmed Sakr</cp:lastModifiedBy>
  <cp:revision>6</cp:revision>
  <dcterms:created xsi:type="dcterms:W3CDTF">2018-11-12T00:55:00Z</dcterms:created>
  <dcterms:modified xsi:type="dcterms:W3CDTF">2018-11-12T04:04:00Z</dcterms:modified>
</cp:coreProperties>
</file>